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14BAA" w:rsidRDefault="003064F2">
      <w:pPr>
        <w:pStyle w:val="Title"/>
      </w:pPr>
      <w:r>
        <w:t>6.1 Ethics In Class Assignment</w:t>
      </w:r>
    </w:p>
    <w:p w:rsidR="00914BAA" w:rsidRDefault="003064F2">
      <w:pPr>
        <w:pStyle w:val="Date"/>
      </w:pPr>
      <w:r>
        <w:t>5/7/2018</w:t>
      </w:r>
    </w:p>
    <w:p w:rsidR="00914BAA" w:rsidRDefault="003064F2">
      <w:pPr>
        <w:pStyle w:val="Heading2"/>
      </w:pPr>
      <w:bookmarkStart w:id="0" w:name="analyzing-an-ethical-case"/>
      <w:bookmarkEnd w:id="0"/>
      <w:r>
        <w:t>Analyzing an Ethical Case</w:t>
      </w:r>
    </w:p>
    <w:p w:rsidR="00914BAA" w:rsidRDefault="003064F2">
      <w:pPr>
        <w:pStyle w:val="FirstParagraph"/>
      </w:pPr>
      <w:r>
        <w:t>You are all going to contribute to this assignment as a group. Agreement will be required to fill in all of the fields below.</w:t>
      </w:r>
    </w:p>
    <w:p w:rsidR="00914BAA" w:rsidRDefault="003064F2">
      <w:pPr>
        <w:pStyle w:val="BodyText"/>
      </w:pPr>
      <w:r>
        <w:t>Be respectful of each other’s viewpoints and listen to each other. Make it safe for everyone to contribute.</w:t>
      </w:r>
    </w:p>
    <w:p w:rsidR="00914BAA" w:rsidRDefault="003064F2">
      <w:pPr>
        <w:pStyle w:val="BodyText"/>
      </w:pPr>
      <w:r>
        <w:t>At the end of the session, please save the link as a Word document and submit for Week 6.1</w:t>
      </w:r>
    </w:p>
    <w:p w:rsidR="00914BAA" w:rsidRDefault="003064F2">
      <w:pPr>
        <w:pStyle w:val="Heading2"/>
      </w:pPr>
      <w:bookmarkStart w:id="1" w:name="the-issue"/>
      <w:bookmarkEnd w:id="1"/>
      <w:r>
        <w:t>The Issue</w:t>
      </w:r>
    </w:p>
    <w:p w:rsidR="00914BAA" w:rsidRDefault="003064F2">
      <w:pPr>
        <w:pStyle w:val="FirstParagraph"/>
      </w:pPr>
      <w:r>
        <w:t>Medical Students at a University used Google Ca</w:t>
      </w:r>
      <w:r>
        <w:t>lendar to schedule their patients, including relevant clinical information. As a result, private patient information was made publicly accessible.</w:t>
      </w:r>
    </w:p>
    <w:p w:rsidR="00914BAA" w:rsidRDefault="003064F2">
      <w:pPr>
        <w:pStyle w:val="BodyText"/>
      </w:pPr>
      <w:r>
        <w:t>As a response, University Administration made the use of a secure calendaring system and email program mandat</w:t>
      </w:r>
      <w:r>
        <w:t>ory across the university.</w:t>
      </w:r>
    </w:p>
    <w:p w:rsidR="00914BAA" w:rsidRDefault="003064F2">
      <w:pPr>
        <w:pStyle w:val="Heading2"/>
      </w:pPr>
      <w:bookmarkStart w:id="2" w:name="the-stakeholders"/>
      <w:bookmarkEnd w:id="2"/>
      <w:r>
        <w:t>The Stakeholders</w:t>
      </w:r>
    </w:p>
    <w:p w:rsidR="00914BAA" w:rsidRDefault="003064F2">
      <w:pPr>
        <w:pStyle w:val="Compact"/>
        <w:numPr>
          <w:ilvl w:val="0"/>
          <w:numId w:val="3"/>
        </w:numPr>
      </w:pPr>
      <w:r>
        <w:t>List the stakeholders involved in this issue.</w:t>
      </w: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Heading2"/>
      </w:pPr>
      <w:bookmarkStart w:id="3" w:name="list-the-relevant-facts-and-outcomes"/>
      <w:bookmarkEnd w:id="3"/>
      <w:r>
        <w:t>List the relevant facts and outcomes</w:t>
      </w:r>
    </w:p>
    <w:p w:rsidR="00914BAA" w:rsidRDefault="003064F2">
      <w:pPr>
        <w:pStyle w:val="Compact"/>
        <w:numPr>
          <w:ilvl w:val="0"/>
          <w:numId w:val="4"/>
        </w:numPr>
      </w:pPr>
      <w:r>
        <w:t>What were the outcomes of the issue?</w:t>
      </w: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Heading2"/>
      </w:pPr>
      <w:bookmarkStart w:id="4" w:name="what-went-wrong"/>
      <w:bookmarkEnd w:id="4"/>
      <w:r>
        <w:t>What Went Wrong?</w:t>
      </w:r>
    </w:p>
    <w:p w:rsidR="00914BAA" w:rsidRDefault="003064F2">
      <w:pPr>
        <w:pStyle w:val="Compact"/>
        <w:numPr>
          <w:ilvl w:val="0"/>
          <w:numId w:val="5"/>
        </w:numPr>
      </w:pPr>
      <w:r>
        <w:t>Who was affected and how?</w:t>
      </w: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Compact"/>
        <w:numPr>
          <w:ilvl w:val="0"/>
          <w:numId w:val="5"/>
        </w:numPr>
      </w:pPr>
      <w:r>
        <w:lastRenderedPageBreak/>
        <w:t>What were</w:t>
      </w:r>
      <w:r>
        <w:t xml:space="preserve"> the underlying issues</w:t>
      </w:r>
      <w:r>
        <w:t>?</w:t>
      </w: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Heading2"/>
      </w:pPr>
      <w:bookmarkStart w:id="5" w:name="were-there-any-conflicts-with-the-princi"/>
      <w:bookmarkEnd w:id="5"/>
      <w:r>
        <w:t>Were there any con</w:t>
      </w:r>
      <w:r>
        <w:t>flicts with the principles?</w:t>
      </w:r>
    </w:p>
    <w:p w:rsidR="00914BAA" w:rsidRDefault="003064F2">
      <w:pPr>
        <w:pStyle w:val="Compact"/>
        <w:numPr>
          <w:ilvl w:val="0"/>
          <w:numId w:val="6"/>
        </w:numPr>
      </w:pPr>
      <w:r>
        <w:t>Were there any conflicts?</w:t>
      </w:r>
    </w:p>
    <w:p w:rsidR="00914BAA" w:rsidRDefault="003064F2">
      <w:pPr>
        <w:pStyle w:val="Compact"/>
        <w:numPr>
          <w:ilvl w:val="0"/>
          <w:numId w:val="7"/>
        </w:numPr>
      </w:pPr>
      <w:r>
        <w:t>autonomy</w:t>
      </w:r>
    </w:p>
    <w:p w:rsidR="00914BAA" w:rsidRDefault="003064F2">
      <w:pPr>
        <w:pStyle w:val="Compact"/>
        <w:numPr>
          <w:ilvl w:val="0"/>
          <w:numId w:val="7"/>
        </w:numPr>
      </w:pPr>
      <w:r>
        <w:t>beneficence</w:t>
      </w:r>
    </w:p>
    <w:p w:rsidR="00914BAA" w:rsidRDefault="003064F2">
      <w:pPr>
        <w:pStyle w:val="Compact"/>
        <w:numPr>
          <w:ilvl w:val="0"/>
          <w:numId w:val="7"/>
        </w:numPr>
      </w:pPr>
      <w:r>
        <w:t>non-maleficence</w:t>
      </w:r>
    </w:p>
    <w:p w:rsidR="00914BAA" w:rsidRDefault="003064F2">
      <w:pPr>
        <w:pStyle w:val="Compact"/>
        <w:numPr>
          <w:ilvl w:val="0"/>
          <w:numId w:val="7"/>
        </w:numPr>
      </w:pPr>
      <w:proofErr w:type="gramStart"/>
      <w:r>
        <w:t>justice</w:t>
      </w:r>
      <w:proofErr w:type="gramEnd"/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Heading2"/>
      </w:pPr>
      <w:bookmarkStart w:id="6" w:name="what-was-the-response"/>
      <w:bookmarkEnd w:id="6"/>
      <w:r>
        <w:t>What was the response?</w:t>
      </w:r>
    </w:p>
    <w:p w:rsidR="00914BAA" w:rsidRDefault="003064F2">
      <w:pPr>
        <w:pStyle w:val="Compact"/>
        <w:numPr>
          <w:ilvl w:val="0"/>
          <w:numId w:val="8"/>
        </w:numPr>
      </w:pPr>
      <w:r>
        <w:t>What happened in response to the issue?</w:t>
      </w: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Compact"/>
        <w:numPr>
          <w:ilvl w:val="0"/>
          <w:numId w:val="8"/>
        </w:numPr>
      </w:pPr>
      <w:r>
        <w:t>Was the action in line with the principles?</w:t>
      </w: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Compact"/>
        <w:numPr>
          <w:ilvl w:val="0"/>
          <w:numId w:val="8"/>
        </w:numPr>
      </w:pPr>
      <w:r>
        <w:t>What was the consequence of the response?</w:t>
      </w: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3064F2" w:rsidRDefault="003064F2" w:rsidP="003064F2">
      <w:pPr>
        <w:pStyle w:val="Compact"/>
      </w:pPr>
    </w:p>
    <w:p w:rsidR="00914BAA" w:rsidRDefault="003064F2">
      <w:pPr>
        <w:pStyle w:val="Compact"/>
        <w:numPr>
          <w:ilvl w:val="0"/>
          <w:numId w:val="8"/>
        </w:numPr>
      </w:pPr>
      <w:r>
        <w:t>Were there any alternative responses?</w:t>
      </w:r>
      <w:bookmarkStart w:id="7" w:name="_GoBack"/>
      <w:bookmarkEnd w:id="7"/>
    </w:p>
    <w:sectPr w:rsidR="00914B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064F2">
      <w:pPr>
        <w:spacing w:after="0"/>
      </w:pPr>
      <w:r>
        <w:separator/>
      </w:r>
    </w:p>
  </w:endnote>
  <w:endnote w:type="continuationSeparator" w:id="0">
    <w:p w:rsidR="00000000" w:rsidRDefault="003064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14BAA" w:rsidRDefault="003064F2">
      <w:r>
        <w:separator/>
      </w:r>
    </w:p>
  </w:footnote>
  <w:footnote w:type="continuationSeparator" w:id="0">
    <w:p w:rsidR="00914BAA" w:rsidRDefault="003064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BD89EA3"/>
    <w:multiLevelType w:val="multilevel"/>
    <w:tmpl w:val="8E585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B2A0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FD9E642"/>
    <w:multiLevelType w:val="multilevel"/>
    <w:tmpl w:val="E3E458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20D697F"/>
    <w:multiLevelType w:val="multilevel"/>
    <w:tmpl w:val="224CFF7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E3AFF05"/>
    <w:multiLevelType w:val="multilevel"/>
    <w:tmpl w:val="16BA43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68A5FCEC"/>
    <w:multiLevelType w:val="multilevel"/>
    <w:tmpl w:val="D310B6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0CAFED4"/>
    <w:multiLevelType w:val="multilevel"/>
    <w:tmpl w:val="18C20C8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4"/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064F2"/>
    <w:rsid w:val="004E29B3"/>
    <w:rsid w:val="00590D07"/>
    <w:rsid w:val="00784D58"/>
    <w:rsid w:val="008D6863"/>
    <w:rsid w:val="00914BA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1</Words>
  <Characters>1091</Characters>
  <Application>Microsoft Macintosh Word</Application>
  <DocSecurity>4</DocSecurity>
  <Lines>9</Lines>
  <Paragraphs>2</Paragraphs>
  <ScaleCrop>false</ScaleCrop>
  <Company>Biospiral</Company>
  <LinksUpToDate>false</LinksUpToDate>
  <CharactersWithSpaces>12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.1 Ethics In Class Assignment</dc:title>
  <dc:creator>Ted Laderas</dc:creator>
  <cp:lastModifiedBy>Ted Laderas</cp:lastModifiedBy>
  <cp:revision>2</cp:revision>
  <dcterms:created xsi:type="dcterms:W3CDTF">2018-05-07T22:08:00Z</dcterms:created>
  <dcterms:modified xsi:type="dcterms:W3CDTF">2018-05-07T22:08:00Z</dcterms:modified>
</cp:coreProperties>
</file>